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1A0A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715657">
        <w:rPr>
          <w:lang w:val="sr-Latn-BA"/>
        </w:rPr>
        <w:t>april</w:t>
      </w:r>
      <w:r w:rsidR="004175DD">
        <w:rPr>
          <w:lang w:val="sr-Latn-BA"/>
        </w:rPr>
        <w:t xml:space="preserve"> škol 2022/2023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Bakić Milan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Damjanović An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Dobrovoljski Nikol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Glišić Anastasij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Glišić Tatjan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Nikić Tatjan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Pejić Živodrag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Vasilić Sofij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Vujanović Anj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Vukelić Ivana</w:t>
      </w:r>
    </w:p>
    <w:p w:rsidR="00D671D6" w:rsidRPr="00D671D6" w:rsidRDefault="00D671D6" w:rsidP="00D671D6">
      <w:pPr>
        <w:pStyle w:val="ListParagraph"/>
        <w:numPr>
          <w:ilvl w:val="0"/>
          <w:numId w:val="11"/>
        </w:numPr>
        <w:rPr>
          <w:lang w:val="sr-Latn-BA"/>
        </w:rPr>
      </w:pPr>
      <w:r w:rsidRPr="00D671D6">
        <w:rPr>
          <w:lang w:val="sr-Latn-BA"/>
        </w:rPr>
        <w:t>Živković Tijana</w:t>
      </w:r>
    </w:p>
    <w:p w:rsidR="00D671D6" w:rsidRPr="00D671D6" w:rsidRDefault="00D671D6" w:rsidP="00F755BE">
      <w:pPr>
        <w:rPr>
          <w:lang w:val="sr-Latn-BA"/>
        </w:rPr>
      </w:pPr>
    </w:p>
    <w:p w:rsidR="00A21C74" w:rsidRDefault="00A21C74" w:rsidP="001A60BB">
      <w:pPr>
        <w:jc w:val="both"/>
        <w:rPr>
          <w:lang w:val="sr-Latn-RS"/>
        </w:rPr>
      </w:pPr>
      <w:r w:rsidRPr="001A60BB">
        <w:rPr>
          <w:lang w:val="sr-Latn-RS"/>
        </w:rPr>
        <w:t>DENTALNA MEDICINA</w:t>
      </w:r>
    </w:p>
    <w:p w:rsidR="001A60BB" w:rsidRDefault="001A60BB" w:rsidP="001A60BB">
      <w:pPr>
        <w:jc w:val="both"/>
        <w:rPr>
          <w:lang w:val="sr-Latn-RS"/>
        </w:rPr>
      </w:pP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bookmarkStart w:id="0" w:name="_GoBack"/>
      <w:r>
        <w:rPr>
          <w:lang w:val="sr-Latn-BA"/>
        </w:rPr>
        <w:t>Bogdanić Neda</w:t>
      </w:r>
    </w:p>
    <w:p w:rsidR="00045E98" w:rsidRPr="009134A5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Đorđić Nađa Nikolina</w:t>
      </w: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Đuričić Anđela</w:t>
      </w: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Pandža Maja</w:t>
      </w: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Pušara Miloš</w:t>
      </w: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Rađević Anđela</w:t>
      </w:r>
    </w:p>
    <w:p w:rsidR="00045E98" w:rsidRPr="00D671D6" w:rsidRDefault="00045E98" w:rsidP="00E26C18">
      <w:pPr>
        <w:pStyle w:val="ListParagraph"/>
        <w:numPr>
          <w:ilvl w:val="0"/>
          <w:numId w:val="8"/>
        </w:numPr>
        <w:rPr>
          <w:lang w:val="sr-Latn-RS"/>
        </w:rPr>
      </w:pPr>
      <w:r>
        <w:rPr>
          <w:lang w:val="sr-Latn-BA"/>
        </w:rPr>
        <w:t>Savić Milana</w:t>
      </w:r>
    </w:p>
    <w:bookmarkEnd w:id="0"/>
    <w:p w:rsidR="001A60BB" w:rsidRPr="001A60BB" w:rsidRDefault="001A60BB" w:rsidP="001A60BB">
      <w:pPr>
        <w:jc w:val="both"/>
        <w:rPr>
          <w:lang w:val="sr-Latn-RS"/>
        </w:rPr>
      </w:pPr>
    </w:p>
    <w:p w:rsidR="00136E02" w:rsidRDefault="00136E02" w:rsidP="00A21C74">
      <w:pPr>
        <w:rPr>
          <w:lang w:val="sr-Latn-BA"/>
        </w:rPr>
      </w:pPr>
    </w:p>
    <w:p w:rsidR="009134A5" w:rsidRDefault="00715657" w:rsidP="00A21C74">
      <w:r>
        <w:rPr>
          <w:lang w:val="sr-Latn-BA"/>
        </w:rPr>
        <w:t>Uvid u integralni</w:t>
      </w:r>
      <w:r>
        <w:t xml:space="preserve"> kolokvijum</w:t>
      </w:r>
      <w:r w:rsidR="00A21C74">
        <w:t xml:space="preserve"> </w:t>
      </w:r>
      <w:r>
        <w:t xml:space="preserve">je moguć </w:t>
      </w:r>
      <w:r w:rsidR="009134A5">
        <w:t xml:space="preserve">u </w:t>
      </w:r>
      <w:r w:rsidR="004A6FE8">
        <w:t>petak,30</w:t>
      </w:r>
      <w:r>
        <w:t>.</w:t>
      </w:r>
      <w:r w:rsidR="009134A5">
        <w:t>6</w:t>
      </w:r>
      <w:r w:rsidR="004A6FE8">
        <w:t>.2023. u 15</w:t>
      </w:r>
      <w:r>
        <w:t>.</w:t>
      </w:r>
      <w:r w:rsidR="004A6FE8">
        <w:t>0</w:t>
      </w:r>
      <w:r>
        <w:t>0 h</w:t>
      </w:r>
      <w:r w:rsidR="00A21C74">
        <w:t>.</w:t>
      </w:r>
      <w:r w:rsidR="009134A5">
        <w:t xml:space="preserve"> </w:t>
      </w:r>
    </w:p>
    <w:p w:rsidR="009134A5" w:rsidRDefault="009134A5" w:rsidP="00A21C74"/>
    <w:p w:rsidR="009134A5" w:rsidRDefault="009134A5" w:rsidP="004A6FE8">
      <w:r>
        <w:t xml:space="preserve">Predispitne vježbe će se </w:t>
      </w:r>
      <w:r w:rsidR="00156C54">
        <w:t xml:space="preserve">održati u </w:t>
      </w:r>
      <w:r w:rsidR="004A6FE8">
        <w:t>ponedjeljak,3.7.2023.</w:t>
      </w:r>
      <w:r w:rsidR="00156C54">
        <w:t xml:space="preserve"> sa početkom u 12.00h.</w:t>
      </w:r>
    </w:p>
    <w:p w:rsidR="009134A5" w:rsidRDefault="009134A5" w:rsidP="00A21C74">
      <w:r>
        <w:t>Praktični ispit će se održati u utorak,</w:t>
      </w:r>
      <w:r w:rsidR="004A6FE8">
        <w:t>4.7.2023. sa početkom u 15</w:t>
      </w:r>
      <w:r>
        <w:t xml:space="preserve">.00h. </w:t>
      </w:r>
    </w:p>
    <w:p w:rsidR="00445C53" w:rsidRDefault="009134A5" w:rsidP="00A21C74">
      <w:r>
        <w:t>Praktični ispi</w:t>
      </w:r>
      <w:r w:rsidR="00445C53">
        <w:t>t je dio ispita</w:t>
      </w:r>
      <w:r w:rsidR="004A6FE8">
        <w:t xml:space="preserve"> i potrebno je prijaviti izlazak na ispit u e-sistem</w:t>
      </w:r>
      <w:r w:rsidR="00445C53">
        <w:t xml:space="preserve">. </w:t>
      </w:r>
    </w:p>
    <w:p w:rsidR="009134A5" w:rsidRPr="00445C53" w:rsidRDefault="00445C53" w:rsidP="00A21C74">
      <w:pPr>
        <w:rPr>
          <w:b/>
        </w:rPr>
      </w:pPr>
      <w:r w:rsidRPr="00445C53">
        <w:rPr>
          <w:b/>
        </w:rPr>
        <w:t>I</w:t>
      </w:r>
      <w:r w:rsidR="009134A5" w:rsidRPr="00445C53">
        <w:rPr>
          <w:b/>
        </w:rPr>
        <w:t>spit se mora prijaviti u e-sistem.</w:t>
      </w:r>
    </w:p>
    <w:p w:rsidR="009134A5" w:rsidRDefault="009134A5" w:rsidP="00A21C74">
      <w:r>
        <w:t>Indeks je obavezan na svim dijeloma ispita.</w:t>
      </w:r>
    </w:p>
    <w:p w:rsidR="00156C54" w:rsidRDefault="009134A5" w:rsidP="00156C54">
      <w:r>
        <w:t>Usmeni ispit za studente koji imaju od ranije položen praktični ispit će se održati u srijedu,</w:t>
      </w:r>
      <w:r w:rsidR="00156C54">
        <w:t>5.7</w:t>
      </w:r>
      <w:r>
        <w:t>.2023.</w:t>
      </w:r>
      <w:r w:rsidR="00156C54">
        <w:t xml:space="preserve"> sa početkom u 15.0</w:t>
      </w:r>
      <w:r w:rsidR="00445C53">
        <w:t>0 h.</w:t>
      </w:r>
    </w:p>
    <w:p w:rsidR="00156C54" w:rsidRDefault="00156C54" w:rsidP="00156C54"/>
    <w:p w:rsidR="00156C54" w:rsidRDefault="00156C54" w:rsidP="00156C54"/>
    <w:p w:rsidR="00726DA2" w:rsidRDefault="001B72CA" w:rsidP="00156C54">
      <w:pPr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C113E7"/>
    <w:multiLevelType w:val="hybridMultilevel"/>
    <w:tmpl w:val="7C1A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2"/>
  </w:num>
  <w:num w:numId="9">
    <w:abstractNumId w:val="1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76BA7"/>
    <w:rsid w:val="003928B4"/>
    <w:rsid w:val="003D1A0A"/>
    <w:rsid w:val="004175DD"/>
    <w:rsid w:val="00445C53"/>
    <w:rsid w:val="004509E4"/>
    <w:rsid w:val="004552F2"/>
    <w:rsid w:val="004A3793"/>
    <w:rsid w:val="004A6FE8"/>
    <w:rsid w:val="00533DF2"/>
    <w:rsid w:val="00546EF8"/>
    <w:rsid w:val="00594A8F"/>
    <w:rsid w:val="005A639D"/>
    <w:rsid w:val="005F2AA9"/>
    <w:rsid w:val="00715657"/>
    <w:rsid w:val="00726DA2"/>
    <w:rsid w:val="007439EA"/>
    <w:rsid w:val="007820E5"/>
    <w:rsid w:val="00856629"/>
    <w:rsid w:val="008A24B9"/>
    <w:rsid w:val="009134A5"/>
    <w:rsid w:val="009737C1"/>
    <w:rsid w:val="00A032F3"/>
    <w:rsid w:val="00A20D9A"/>
    <w:rsid w:val="00A21C74"/>
    <w:rsid w:val="00A80B4B"/>
    <w:rsid w:val="00A925DB"/>
    <w:rsid w:val="00BA5317"/>
    <w:rsid w:val="00BF0FA8"/>
    <w:rsid w:val="00C843D0"/>
    <w:rsid w:val="00CA56BF"/>
    <w:rsid w:val="00D3716D"/>
    <w:rsid w:val="00D43AC3"/>
    <w:rsid w:val="00D671D6"/>
    <w:rsid w:val="00E15F0C"/>
    <w:rsid w:val="00E26C18"/>
    <w:rsid w:val="00EF0622"/>
    <w:rsid w:val="00EF328E"/>
    <w:rsid w:val="00EF3803"/>
    <w:rsid w:val="00F7283F"/>
    <w:rsid w:val="00F755BE"/>
    <w:rsid w:val="00F760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Vesna</cp:lastModifiedBy>
  <cp:revision>4</cp:revision>
  <dcterms:created xsi:type="dcterms:W3CDTF">2023-06-28T15:52:00Z</dcterms:created>
  <dcterms:modified xsi:type="dcterms:W3CDTF">2023-06-2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